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962C9" w14:textId="77777777" w:rsidR="000066BC" w:rsidRPr="00776938" w:rsidRDefault="000066BC" w:rsidP="000066BC">
      <w:pPr>
        <w:spacing w:after="0" w:line="240" w:lineRule="auto"/>
      </w:pPr>
      <w:r w:rsidRPr="00776938">
        <w:t>Website.page.medstar.mz</w:t>
      </w:r>
    </w:p>
    <w:p w14:paraId="3D6F9C26" w14:textId="77777777" w:rsidR="000066BC" w:rsidRPr="00776938" w:rsidRDefault="000066BC" w:rsidP="000066BC">
      <w:pPr>
        <w:spacing w:after="0" w:line="240" w:lineRule="auto"/>
      </w:pPr>
    </w:p>
    <w:p w14:paraId="7DC6438E" w14:textId="77777777" w:rsidR="00533654" w:rsidRPr="00533654" w:rsidRDefault="00533654" w:rsidP="00533654">
      <w:pPr>
        <w:spacing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MEDSTAR MEDIA WEBSITE PAGES</w:t>
      </w:r>
    </w:p>
    <w:p w14:paraId="3A1A920D" w14:textId="77777777" w:rsidR="00533654" w:rsidRPr="00533654" w:rsidRDefault="00533654" w:rsidP="00533654">
      <w:pPr>
        <w:spacing w:after="0" w:line="240" w:lineRule="auto"/>
        <w:rPr>
          <w:rFonts w:ascii="Times New Roman" w:eastAsia="Times New Roman" w:hAnsi="Times New Roman" w:cs="Times New Roman"/>
          <w:sz w:val="24"/>
          <w:szCs w:val="24"/>
        </w:rPr>
      </w:pPr>
    </w:p>
    <w:p w14:paraId="7D01529E"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ebsite.page.medstar.mz</w:t>
      </w:r>
    </w:p>
    <w:p w14:paraId="36CB7534"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WEBSITE DESIGN: </w:t>
      </w:r>
    </w:p>
    <w:p w14:paraId="365C24D5"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Kw WEBSITE DESIGN</w:t>
      </w:r>
    </w:p>
    <w:p w14:paraId="07FDCA29"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Meta </w:t>
      </w:r>
      <w:r w:rsidRPr="00533654">
        <w:rPr>
          <w:rFonts w:ascii="Arial" w:eastAsia="Times New Roman" w:hAnsi="Arial" w:cs="Arial"/>
          <w:color w:val="000000"/>
        </w:rPr>
        <w:tab/>
        <w:t>Increase conversions, establish your brand online, and rank in Google search results with an attractive, custom-built website from MedStar Media.</w:t>
      </w:r>
    </w:p>
    <w:p w14:paraId="2E414503" w14:textId="77777777" w:rsidR="00533654" w:rsidRPr="00533654" w:rsidRDefault="00533654" w:rsidP="00533654">
      <w:pPr>
        <w:spacing w:before="240" w:after="0" w:line="240" w:lineRule="auto"/>
        <w:jc w:val="center"/>
        <w:rPr>
          <w:rFonts w:ascii="Times New Roman" w:eastAsia="Times New Roman" w:hAnsi="Times New Roman" w:cs="Times New Roman"/>
          <w:sz w:val="24"/>
          <w:szCs w:val="24"/>
        </w:rPr>
      </w:pPr>
      <w:r w:rsidRPr="00533654">
        <w:rPr>
          <w:rFonts w:ascii="Arial" w:eastAsia="Times New Roman" w:hAnsi="Arial" w:cs="Arial"/>
          <w:color w:val="000000"/>
        </w:rPr>
        <w:t>WEBSITE DESIGN and DEVELOPMENT: </w:t>
      </w:r>
    </w:p>
    <w:p w14:paraId="19014DD2" w14:textId="77777777" w:rsidR="00533654" w:rsidRPr="00533654" w:rsidRDefault="00533654" w:rsidP="00533654">
      <w:pPr>
        <w:spacing w:before="240" w:after="0" w:line="240" w:lineRule="auto"/>
        <w:jc w:val="center"/>
        <w:rPr>
          <w:rFonts w:ascii="Times New Roman" w:eastAsia="Times New Roman" w:hAnsi="Times New Roman" w:cs="Times New Roman"/>
          <w:sz w:val="24"/>
          <w:szCs w:val="24"/>
        </w:rPr>
      </w:pPr>
      <w:r w:rsidRPr="00533654">
        <w:rPr>
          <w:rFonts w:ascii="Arial" w:eastAsia="Times New Roman" w:hAnsi="Arial" w:cs="Arial"/>
          <w:color w:val="000000"/>
        </w:rPr>
        <w:t>CUSTOM BUILT WEBSITES AND LANDING PAGES</w:t>
      </w:r>
    </w:p>
    <w:p w14:paraId="621340F0" w14:textId="0B173F8E"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In today’s digital world, your website is the most decisive touch point of your business. Good websites expand your online visibility, establish your brand, and grow your business. Most importantly, website design and development done right attracts more visitors. It provides them with an excellent user experience and converts them into customers.</w:t>
      </w:r>
    </w:p>
    <w:p w14:paraId="17AF1440"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THE BENEFITS of GOOD WEBSITE DESIGN + DEVELOPMENT</w:t>
      </w:r>
    </w:p>
    <w:p w14:paraId="32A8A5A8"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w:t>
      </w:r>
    </w:p>
    <w:p w14:paraId="0AE7DFAC"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Increases online visibility</w:t>
      </w:r>
    </w:p>
    <w:p w14:paraId="7C7C8174"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Attracts more customers</w:t>
      </w:r>
    </w:p>
    <w:p w14:paraId="4F7F3347"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Distinguishes your brand</w:t>
      </w:r>
    </w:p>
    <w:p w14:paraId="5DDF199C"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Engages and educates visitors</w:t>
      </w:r>
    </w:p>
    <w:p w14:paraId="52E66850"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Provides value to the user</w:t>
      </w:r>
    </w:p>
    <w:p w14:paraId="6C3C9B74"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Generates free traffic with SEO</w:t>
      </w:r>
    </w:p>
    <w:p w14:paraId="6C249B89"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t>
      </w:r>
      <w:r w:rsidRPr="00533654">
        <w:rPr>
          <w:rFonts w:ascii="Times New Roman" w:eastAsia="Times New Roman" w:hAnsi="Times New Roman" w:cs="Times New Roman"/>
          <w:color w:val="000000"/>
          <w:sz w:val="14"/>
          <w:szCs w:val="14"/>
        </w:rPr>
        <w:t xml:space="preserve">        </w:t>
      </w:r>
      <w:r w:rsidRPr="00533654">
        <w:rPr>
          <w:rFonts w:ascii="Arial" w:eastAsia="Times New Roman" w:hAnsi="Arial" w:cs="Arial"/>
          <w:color w:val="000000"/>
        </w:rPr>
        <w:t>Increases contacts and conversions</w:t>
      </w:r>
    </w:p>
    <w:p w14:paraId="536FD446"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w:t>
      </w:r>
    </w:p>
    <w:p w14:paraId="7A7A2AB9" w14:textId="78AE7E63" w:rsidR="00B36B3A" w:rsidRDefault="00B36B3A" w:rsidP="00533654">
      <w:pPr>
        <w:spacing w:before="240" w:after="0" w:line="240" w:lineRule="auto"/>
        <w:rPr>
          <w:rFonts w:ascii="Arial" w:eastAsia="Times New Roman" w:hAnsi="Arial" w:cs="Arial"/>
          <w:color w:val="000000"/>
        </w:rPr>
      </w:pPr>
      <w:r>
        <w:rPr>
          <w:rFonts w:ascii="Arial" w:eastAsia="Times New Roman" w:hAnsi="Arial" w:cs="Arial"/>
          <w:color w:val="000000"/>
        </w:rPr>
        <w:t>AN OPTIMIZED WEBSITE</w:t>
      </w:r>
    </w:p>
    <w:p w14:paraId="2ACA3D14" w14:textId="18F14604" w:rsidR="00B36B3A" w:rsidRPr="00AB40FB" w:rsidRDefault="00B36B3A" w:rsidP="00B36B3A">
      <w:pPr>
        <w:shd w:val="clear" w:color="auto" w:fill="FFFFFF"/>
        <w:spacing w:after="300" w:line="398" w:lineRule="atLeast"/>
        <w:textAlignment w:val="baseline"/>
      </w:pPr>
      <w:r w:rsidRPr="00AB40FB">
        <w:t>It is critical to focus the website’s</w:t>
      </w:r>
      <w:r w:rsidRPr="00AB40FB">
        <w:t xml:space="preserve"> design and functionality should around the user’s experience. Websites </w:t>
      </w:r>
      <w:r w:rsidRPr="00AB40FB">
        <w:t>should exceed the user’s</w:t>
      </w:r>
      <w:r w:rsidRPr="00AB40FB">
        <w:t xml:space="preserve"> expectation for </w:t>
      </w:r>
      <w:r w:rsidRPr="00AB40FB">
        <w:t xml:space="preserve">useful information, </w:t>
      </w:r>
      <w:r w:rsidRPr="00AB40FB">
        <w:t xml:space="preserve">flawless functionality, </w:t>
      </w:r>
      <w:r w:rsidRPr="00AB40FB">
        <w:t>and ease-of-use. Websites that achieve this</w:t>
      </w:r>
      <w:r w:rsidRPr="00AB40FB">
        <w:t xml:space="preserve"> develop</w:t>
      </w:r>
      <w:r w:rsidRPr="00AB40FB">
        <w:t xml:space="preserve"> credibility</w:t>
      </w:r>
      <w:r w:rsidRPr="00AB40FB">
        <w:t>, distinguishes</w:t>
      </w:r>
      <w:r w:rsidRPr="00AB40FB">
        <w:t xml:space="preserve"> themselves from competitors, and motivate users to reach out and contact your business, or perform the other desired call to action. </w:t>
      </w:r>
      <w:r w:rsidRPr="00AB40FB">
        <w:t xml:space="preserve"> </w:t>
      </w:r>
    </w:p>
    <w:p w14:paraId="7B17CA23" w14:textId="00C08E14" w:rsidR="00B36B3A" w:rsidRPr="00AB40FB" w:rsidRDefault="00B36B3A" w:rsidP="00B36B3A">
      <w:pPr>
        <w:shd w:val="clear" w:color="auto" w:fill="FFFFFF"/>
        <w:spacing w:after="300" w:line="398" w:lineRule="atLeast"/>
        <w:textAlignment w:val="baseline"/>
      </w:pPr>
      <w:r w:rsidRPr="00AB40FB">
        <w:lastRenderedPageBreak/>
        <w:t>Optimized websites need beautiful design and functional development.</w:t>
      </w:r>
    </w:p>
    <w:p w14:paraId="042F64DD" w14:textId="6E597F6B"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THE IMPORTANCE OF WEBSITE DESIGN</w:t>
      </w:r>
    </w:p>
    <w:p w14:paraId="293D2730"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Once someone lands on your page, you have mere seconds to capture their interest. An eye-catching design and engaging layout should prioritize user experience above all else. The style and format should capture the attention of your online visitor. It should compel them to reach out to your business.</w:t>
      </w:r>
    </w:p>
    <w:p w14:paraId="066F05E8" w14:textId="0EB68279"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THE IMPORTANCE OF WEBSITE DEVELOPMENT</w:t>
      </w:r>
    </w:p>
    <w:p w14:paraId="6C424442" w14:textId="47CAED55" w:rsidR="00533654" w:rsidRPr="00533654" w:rsidRDefault="00C623FF" w:rsidP="00533654">
      <w:pPr>
        <w:spacing w:before="240" w:after="0" w:line="240" w:lineRule="auto"/>
        <w:rPr>
          <w:rFonts w:ascii="Times New Roman" w:eastAsia="Times New Roman" w:hAnsi="Times New Roman" w:cs="Times New Roman"/>
          <w:sz w:val="24"/>
          <w:szCs w:val="24"/>
        </w:rPr>
      </w:pPr>
      <w:r>
        <w:rPr>
          <w:rFonts w:ascii="Arial" w:eastAsia="Times New Roman" w:hAnsi="Arial" w:cs="Arial"/>
          <w:color w:val="000000"/>
        </w:rPr>
        <w:t>D</w:t>
      </w:r>
      <w:r w:rsidR="00533654" w:rsidRPr="00533654">
        <w:rPr>
          <w:rFonts w:ascii="Arial" w:eastAsia="Times New Roman" w:hAnsi="Arial" w:cs="Arial"/>
          <w:color w:val="000000"/>
        </w:rPr>
        <w:t>esign is the beauty of your site</w:t>
      </w:r>
      <w:r>
        <w:rPr>
          <w:rFonts w:ascii="Arial" w:eastAsia="Times New Roman" w:hAnsi="Arial" w:cs="Arial"/>
          <w:color w:val="000000"/>
        </w:rPr>
        <w:t>. D</w:t>
      </w:r>
      <w:r w:rsidR="00533654" w:rsidRPr="00533654">
        <w:rPr>
          <w:rFonts w:ascii="Arial" w:eastAsia="Times New Roman" w:hAnsi="Arial" w:cs="Arial"/>
          <w:color w:val="000000"/>
        </w:rPr>
        <w:t>evelopment is the brains. Professional development ensures your website is discoverable on the internet. It technically optimizes the site for the user with flawless functionality. It is responsive across all devices. It is intuitive and engaging. Most importantly, good website development is user friendly. It makes it as easy as possible for visitors to contact you.</w:t>
      </w:r>
    </w:p>
    <w:p w14:paraId="454193E8"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WHY CHOOSE MEDSTAR MEDIA?</w:t>
      </w:r>
    </w:p>
    <w:p w14:paraId="7FD415E7"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MedStar Media is a boutique-marketing agency. We specialize in digital marketing and website design and development.  We are known for custom-building attractive, functional, and high performing websites. Our strategy is simple. We strive to create the best user experience possible. Our team consists of professional web designers and developers who have mastered their craft through years of experience.</w:t>
      </w:r>
    </w:p>
    <w:p w14:paraId="06592AF8"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WEBSITE DESIGN + WEBSITE DEVELOPMENT FROM MEDSTAR MEDIA</w:t>
      </w:r>
    </w:p>
    <w:p w14:paraId="25D21CE0"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Our website design and development package provides everything you need for a captivating and engaging website. A website intentionally created to enhance the user experience. One optimized for search engine visibility. A website constructed with proven strategies for generating more traffic and increasing conversions.</w:t>
      </w:r>
    </w:p>
    <w:p w14:paraId="08AA7A5F"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The Website Design + Development package includes:</w:t>
      </w:r>
    </w:p>
    <w:p w14:paraId="0F253C72"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         </w:t>
      </w:r>
      <w:r w:rsidRPr="00533654">
        <w:rPr>
          <w:rFonts w:ascii="Arial" w:eastAsia="Times New Roman" w:hAnsi="Arial" w:cs="Arial"/>
          <w:color w:val="000000"/>
        </w:rPr>
        <w:tab/>
        <w:t>A custom-built website </w:t>
      </w:r>
    </w:p>
    <w:p w14:paraId="228CA227"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Compelling designs + Intuitive formats</w:t>
      </w:r>
    </w:p>
    <w:p w14:paraId="0835899D"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Unique, professionally written content </w:t>
      </w:r>
    </w:p>
    <w:p w14:paraId="08ECFE8A"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Exclusive media + customized images</w:t>
      </w:r>
    </w:p>
    <w:p w14:paraId="06EDB7F2"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Lead capture tools + technology</w:t>
      </w:r>
    </w:p>
    <w:p w14:paraId="68B68126" w14:textId="77777777" w:rsidR="00533654" w:rsidRPr="00533654"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Data Tracking and Analytics</w:t>
      </w:r>
    </w:p>
    <w:p w14:paraId="54C4F6DB" w14:textId="2A38AF6F" w:rsidR="00AB40FB" w:rsidRDefault="00533654" w:rsidP="00533654">
      <w:pPr>
        <w:spacing w:before="240" w:after="0" w:line="240" w:lineRule="auto"/>
        <w:rPr>
          <w:rFonts w:ascii="Times New Roman" w:eastAsia="Times New Roman" w:hAnsi="Times New Roman" w:cs="Times New Roman"/>
          <w:sz w:val="24"/>
          <w:szCs w:val="24"/>
        </w:rPr>
      </w:pPr>
      <w:r w:rsidRPr="00533654">
        <w:rPr>
          <w:rFonts w:ascii="Arial" w:eastAsia="Times New Roman" w:hAnsi="Arial" w:cs="Arial"/>
          <w:color w:val="000000"/>
        </w:rPr>
        <w:t xml:space="preserve">•         </w:t>
      </w:r>
      <w:r w:rsidRPr="00533654">
        <w:rPr>
          <w:rFonts w:ascii="Arial" w:eastAsia="Times New Roman" w:hAnsi="Arial" w:cs="Arial"/>
          <w:color w:val="000000"/>
        </w:rPr>
        <w:tab/>
        <w:t>Customized lead forms</w:t>
      </w:r>
    </w:p>
    <w:p w14:paraId="5BAF07AB" w14:textId="4C387174" w:rsidR="00AB40FB" w:rsidRDefault="00AB40FB" w:rsidP="00533654">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t Started Today</w:t>
      </w:r>
    </w:p>
    <w:p w14:paraId="5C7C464C" w14:textId="570DFB57" w:rsidR="00AB40FB" w:rsidRDefault="00AB40FB" w:rsidP="00AB40FB">
      <w:pPr>
        <w:spacing w:before="240" w:after="0" w:line="240" w:lineRule="auto"/>
        <w:rPr>
          <w:rFonts w:ascii="Arial" w:hAnsi="Arial" w:cs="Arial"/>
          <w:color w:val="222222"/>
          <w:shd w:val="clear" w:color="auto" w:fill="FFFFFF"/>
        </w:rPr>
      </w:pPr>
      <w:r>
        <w:rPr>
          <w:rFonts w:ascii="Times New Roman" w:eastAsia="Times New Roman" w:hAnsi="Times New Roman" w:cs="Times New Roman"/>
          <w:sz w:val="24"/>
          <w:szCs w:val="24"/>
        </w:rPr>
        <w:lastRenderedPageBreak/>
        <w:t xml:space="preserve">To learn more about what Medstar Media can do for your website, request a free analysis and marketing consultation. </w:t>
      </w:r>
      <w:r>
        <w:rPr>
          <w:rFonts w:ascii="Arial" w:hAnsi="Arial" w:cs="Arial"/>
          <w:color w:val="222222"/>
          <w:shd w:val="clear" w:color="auto" w:fill="FFFFFF"/>
        </w:rPr>
        <w:t xml:space="preserve">We will provide actionable tips and demonstrate with real-world examples to ensure the consultation is valuable and worth your time (whether you decide to work with us or not). </w:t>
      </w:r>
    </w:p>
    <w:p w14:paraId="146844F4" w14:textId="77777777" w:rsidR="00AB40FB" w:rsidRDefault="00AB40FB" w:rsidP="00AB40FB">
      <w:pPr>
        <w:pStyle w:val="NormalWeb"/>
        <w:spacing w:before="0" w:beforeAutospacing="0" w:after="0" w:afterAutospacing="0"/>
        <w:textAlignment w:val="baseline"/>
        <w:rPr>
          <w:rFonts w:ascii="Arial" w:hAnsi="Arial" w:cs="Arial"/>
          <w:color w:val="222222"/>
          <w:shd w:val="clear" w:color="auto" w:fill="FFFFFF"/>
        </w:rPr>
      </w:pPr>
    </w:p>
    <w:p w14:paraId="26A1C381" w14:textId="3EB3D7BD" w:rsidR="00AB40FB" w:rsidRPr="00765860" w:rsidRDefault="00AB40FB" w:rsidP="00AB40FB">
      <w:pPr>
        <w:pStyle w:val="NormalWeb"/>
        <w:spacing w:before="0" w:beforeAutospacing="0" w:after="0" w:afterAutospacing="0"/>
        <w:textAlignment w:val="baseline"/>
        <w:rPr>
          <w:rFonts w:ascii="Arial" w:hAnsi="Arial" w:cs="Arial"/>
          <w:color w:val="222222"/>
          <w:sz w:val="22"/>
          <w:szCs w:val="22"/>
        </w:rPr>
      </w:pPr>
      <w:r>
        <w:rPr>
          <w:rFonts w:ascii="Arial" w:hAnsi="Arial" w:cs="Arial"/>
          <w:color w:val="222222"/>
          <w:shd w:val="clear" w:color="auto" w:fill="FFFFFF"/>
        </w:rPr>
        <w:t xml:space="preserve">For a free, no-obligation analysis and consultation, please fill out the online form below, call or text </w:t>
      </w:r>
      <w:r>
        <w:rPr>
          <w:rFonts w:ascii="Arial" w:hAnsi="Arial" w:cs="Arial"/>
          <w:color w:val="1155CC"/>
          <w:sz w:val="22"/>
          <w:szCs w:val="22"/>
          <w:shd w:val="clear" w:color="auto" w:fill="FFFFFF"/>
        </w:rPr>
        <w:t xml:space="preserve">646-694-9450, </w:t>
      </w:r>
      <w:r w:rsidRPr="00886712">
        <w:t>or email us at</w:t>
      </w:r>
      <w:r>
        <w:rPr>
          <w:rFonts w:ascii="Arial" w:hAnsi="Arial" w:cs="Arial"/>
          <w:color w:val="1155CC"/>
          <w:sz w:val="22"/>
          <w:szCs w:val="22"/>
          <w:shd w:val="clear" w:color="auto" w:fill="FFFFFF"/>
        </w:rPr>
        <w:t xml:space="preserve"> </w:t>
      </w:r>
      <w:r>
        <w:rPr>
          <w:rFonts w:ascii="Arial" w:hAnsi="Arial" w:cs="Arial"/>
          <w:color w:val="222222"/>
          <w:sz w:val="22"/>
          <w:szCs w:val="22"/>
          <w:shd w:val="clear" w:color="auto" w:fill="FFFFFF"/>
        </w:rPr>
        <w:t>chris@medstarmedia.com.</w:t>
      </w:r>
    </w:p>
    <w:p w14:paraId="228B7E62" w14:textId="77777777" w:rsidR="00AB40FB" w:rsidRPr="00533654" w:rsidRDefault="00AB40FB" w:rsidP="00533654">
      <w:pPr>
        <w:spacing w:before="240" w:after="0" w:line="240" w:lineRule="auto"/>
        <w:rPr>
          <w:rFonts w:ascii="Times New Roman" w:eastAsia="Times New Roman" w:hAnsi="Times New Roman" w:cs="Times New Roman"/>
          <w:sz w:val="24"/>
          <w:szCs w:val="24"/>
        </w:rPr>
      </w:pPr>
    </w:p>
    <w:sectPr w:rsidR="00AB40FB" w:rsidRPr="00533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9151E"/>
    <w:multiLevelType w:val="hybridMultilevel"/>
    <w:tmpl w:val="84AA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8B219F"/>
    <w:multiLevelType w:val="multilevel"/>
    <w:tmpl w:val="F7484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E51BE2"/>
    <w:multiLevelType w:val="multilevel"/>
    <w:tmpl w:val="D6D09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544896"/>
    <w:multiLevelType w:val="multilevel"/>
    <w:tmpl w:val="A7305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3"/>
  </w:num>
  <w:num w:numId="4">
    <w:abstractNumId w:val="3"/>
    <w:lvlOverride w:ilvl="1">
      <w:lvl w:ilvl="1">
        <w:numFmt w:val="bullet"/>
        <w:lvlText w:val=""/>
        <w:lvlJc w:val="left"/>
        <w:pPr>
          <w:tabs>
            <w:tab w:val="num" w:pos="1440"/>
          </w:tabs>
          <w:ind w:left="1440" w:hanging="360"/>
        </w:pPr>
        <w:rPr>
          <w:rFonts w:ascii="Symbol" w:hAnsi="Symbol" w:hint="default"/>
          <w:sz w:val="20"/>
        </w:rPr>
      </w:lvl>
    </w:lvlOverride>
  </w:num>
  <w:num w:numId="5">
    <w:abstractNumId w:val="1"/>
  </w:num>
  <w:num w:numId="6">
    <w:abstractNumId w:val="1"/>
    <w:lvlOverride w:ilvl="1">
      <w:lvl w:ilvl="1">
        <w:numFmt w:val="bullet"/>
        <w:lvlText w:val=""/>
        <w:lvlJc w:val="left"/>
        <w:pPr>
          <w:tabs>
            <w:tab w:val="num" w:pos="1440"/>
          </w:tabs>
          <w:ind w:left="1440" w:hanging="360"/>
        </w:pPr>
        <w:rPr>
          <w:rFonts w:ascii="Symbol" w:hAnsi="Symbol" w:hint="default"/>
          <w:sz w:val="20"/>
        </w:rPr>
      </w:lvl>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jM0sTQxMTI2NDFT0lEKTi0uzszPAykwrAUAdCSzfSwAAAA="/>
  </w:docVars>
  <w:rsids>
    <w:rsidRoot w:val="000066BC"/>
    <w:rsid w:val="000066BC"/>
    <w:rsid w:val="00245547"/>
    <w:rsid w:val="002758F1"/>
    <w:rsid w:val="003F7B00"/>
    <w:rsid w:val="00533654"/>
    <w:rsid w:val="00535D15"/>
    <w:rsid w:val="00695E15"/>
    <w:rsid w:val="006C0A26"/>
    <w:rsid w:val="006F1251"/>
    <w:rsid w:val="00776938"/>
    <w:rsid w:val="007A60FC"/>
    <w:rsid w:val="00A871A5"/>
    <w:rsid w:val="00AB40FB"/>
    <w:rsid w:val="00AC4588"/>
    <w:rsid w:val="00B36B3A"/>
    <w:rsid w:val="00C623FF"/>
    <w:rsid w:val="00D1141A"/>
    <w:rsid w:val="00E57DE8"/>
    <w:rsid w:val="00EA1133"/>
    <w:rsid w:val="00ED22F2"/>
    <w:rsid w:val="00F14DB2"/>
    <w:rsid w:val="00FA7786"/>
    <w:rsid w:val="00FE2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15283"/>
  <w15:docId w15:val="{4128D359-9629-4165-B6CC-49125841C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6BC"/>
  </w:style>
  <w:style w:type="paragraph" w:styleId="Heading2">
    <w:name w:val="heading 2"/>
    <w:basedOn w:val="Normal"/>
    <w:link w:val="Heading2Char"/>
    <w:uiPriority w:val="9"/>
    <w:qFormat/>
    <w:rsid w:val="00695E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5E15"/>
    <w:rPr>
      <w:rFonts w:ascii="Times New Roman" w:eastAsia="Times New Roman" w:hAnsi="Times New Roman" w:cs="Times New Roman"/>
      <w:b/>
      <w:bCs/>
      <w:sz w:val="36"/>
      <w:szCs w:val="36"/>
    </w:rPr>
  </w:style>
  <w:style w:type="paragraph" w:styleId="NormalWeb">
    <w:name w:val="Normal (Web)"/>
    <w:basedOn w:val="Normal"/>
    <w:uiPriority w:val="99"/>
    <w:unhideWhenUsed/>
    <w:rsid w:val="00695E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95E15"/>
  </w:style>
  <w:style w:type="character" w:styleId="Strong">
    <w:name w:val="Strong"/>
    <w:basedOn w:val="DefaultParagraphFont"/>
    <w:uiPriority w:val="22"/>
    <w:qFormat/>
    <w:rsid w:val="002758F1"/>
    <w:rPr>
      <w:b/>
      <w:bCs/>
    </w:rPr>
  </w:style>
  <w:style w:type="paragraph" w:styleId="ListParagraph">
    <w:name w:val="List Paragraph"/>
    <w:basedOn w:val="Normal"/>
    <w:uiPriority w:val="34"/>
    <w:qFormat/>
    <w:rsid w:val="00FE20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548796">
      <w:bodyDiv w:val="1"/>
      <w:marLeft w:val="0"/>
      <w:marRight w:val="0"/>
      <w:marTop w:val="0"/>
      <w:marBottom w:val="0"/>
      <w:divBdr>
        <w:top w:val="none" w:sz="0" w:space="0" w:color="auto"/>
        <w:left w:val="none" w:sz="0" w:space="0" w:color="auto"/>
        <w:bottom w:val="none" w:sz="0" w:space="0" w:color="auto"/>
        <w:right w:val="none" w:sz="0" w:space="0" w:color="auto"/>
      </w:divBdr>
    </w:div>
    <w:div w:id="554704686">
      <w:bodyDiv w:val="1"/>
      <w:marLeft w:val="0"/>
      <w:marRight w:val="0"/>
      <w:marTop w:val="0"/>
      <w:marBottom w:val="0"/>
      <w:divBdr>
        <w:top w:val="none" w:sz="0" w:space="0" w:color="auto"/>
        <w:left w:val="none" w:sz="0" w:space="0" w:color="auto"/>
        <w:bottom w:val="none" w:sz="0" w:space="0" w:color="auto"/>
        <w:right w:val="none" w:sz="0" w:space="0" w:color="auto"/>
      </w:divBdr>
    </w:div>
    <w:div w:id="1227959168">
      <w:bodyDiv w:val="1"/>
      <w:marLeft w:val="0"/>
      <w:marRight w:val="0"/>
      <w:marTop w:val="0"/>
      <w:marBottom w:val="0"/>
      <w:divBdr>
        <w:top w:val="none" w:sz="0" w:space="0" w:color="auto"/>
        <w:left w:val="none" w:sz="0" w:space="0" w:color="auto"/>
        <w:bottom w:val="none" w:sz="0" w:space="0" w:color="auto"/>
        <w:right w:val="none" w:sz="0" w:space="0" w:color="auto"/>
      </w:divBdr>
    </w:div>
    <w:div w:id="1339193603">
      <w:bodyDiv w:val="1"/>
      <w:marLeft w:val="0"/>
      <w:marRight w:val="0"/>
      <w:marTop w:val="0"/>
      <w:marBottom w:val="0"/>
      <w:divBdr>
        <w:top w:val="none" w:sz="0" w:space="0" w:color="auto"/>
        <w:left w:val="none" w:sz="0" w:space="0" w:color="auto"/>
        <w:bottom w:val="none" w:sz="0" w:space="0" w:color="auto"/>
        <w:right w:val="none" w:sz="0" w:space="0" w:color="auto"/>
      </w:divBdr>
    </w:div>
    <w:div w:id="1471166067">
      <w:bodyDiv w:val="1"/>
      <w:marLeft w:val="0"/>
      <w:marRight w:val="0"/>
      <w:marTop w:val="0"/>
      <w:marBottom w:val="0"/>
      <w:divBdr>
        <w:top w:val="none" w:sz="0" w:space="0" w:color="auto"/>
        <w:left w:val="none" w:sz="0" w:space="0" w:color="auto"/>
        <w:bottom w:val="none" w:sz="0" w:space="0" w:color="auto"/>
        <w:right w:val="none" w:sz="0" w:space="0" w:color="auto"/>
      </w:divBdr>
      <w:divsChild>
        <w:div w:id="1591085125">
          <w:marLeft w:val="0"/>
          <w:marRight w:val="0"/>
          <w:marTop w:val="0"/>
          <w:marBottom w:val="450"/>
          <w:divBdr>
            <w:top w:val="none" w:sz="0" w:space="0" w:color="auto"/>
            <w:left w:val="none" w:sz="0" w:space="0" w:color="auto"/>
            <w:bottom w:val="none" w:sz="0" w:space="0" w:color="auto"/>
            <w:right w:val="none" w:sz="0" w:space="0" w:color="auto"/>
          </w:divBdr>
        </w:div>
      </w:divsChild>
    </w:div>
    <w:div w:id="1487430068">
      <w:bodyDiv w:val="1"/>
      <w:marLeft w:val="0"/>
      <w:marRight w:val="0"/>
      <w:marTop w:val="0"/>
      <w:marBottom w:val="0"/>
      <w:divBdr>
        <w:top w:val="none" w:sz="0" w:space="0" w:color="auto"/>
        <w:left w:val="none" w:sz="0" w:space="0" w:color="auto"/>
        <w:bottom w:val="none" w:sz="0" w:space="0" w:color="auto"/>
        <w:right w:val="none" w:sz="0" w:space="0" w:color="auto"/>
      </w:divBdr>
    </w:div>
    <w:div w:id="1508515002">
      <w:bodyDiv w:val="1"/>
      <w:marLeft w:val="0"/>
      <w:marRight w:val="0"/>
      <w:marTop w:val="0"/>
      <w:marBottom w:val="0"/>
      <w:divBdr>
        <w:top w:val="none" w:sz="0" w:space="0" w:color="auto"/>
        <w:left w:val="none" w:sz="0" w:space="0" w:color="auto"/>
        <w:bottom w:val="none" w:sz="0" w:space="0" w:color="auto"/>
        <w:right w:val="none" w:sz="0" w:space="0" w:color="auto"/>
      </w:divBdr>
    </w:div>
    <w:div w:id="1560942624">
      <w:bodyDiv w:val="1"/>
      <w:marLeft w:val="0"/>
      <w:marRight w:val="0"/>
      <w:marTop w:val="0"/>
      <w:marBottom w:val="0"/>
      <w:divBdr>
        <w:top w:val="none" w:sz="0" w:space="0" w:color="auto"/>
        <w:left w:val="none" w:sz="0" w:space="0" w:color="auto"/>
        <w:bottom w:val="none" w:sz="0" w:space="0" w:color="auto"/>
        <w:right w:val="none" w:sz="0" w:space="0" w:color="auto"/>
      </w:divBdr>
    </w:div>
    <w:div w:id="2034308652">
      <w:bodyDiv w:val="1"/>
      <w:marLeft w:val="0"/>
      <w:marRight w:val="0"/>
      <w:marTop w:val="0"/>
      <w:marBottom w:val="0"/>
      <w:divBdr>
        <w:top w:val="none" w:sz="0" w:space="0" w:color="auto"/>
        <w:left w:val="none" w:sz="0" w:space="0" w:color="auto"/>
        <w:bottom w:val="none" w:sz="0" w:space="0" w:color="auto"/>
        <w:right w:val="none" w:sz="0" w:space="0" w:color="auto"/>
      </w:divBdr>
    </w:div>
    <w:div w:id="20874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3</Pages>
  <Words>563</Words>
  <Characters>3357</Characters>
  <Application>Microsoft Office Word</Application>
  <DocSecurity>0</DocSecurity>
  <Lines>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9</cp:revision>
  <dcterms:created xsi:type="dcterms:W3CDTF">2019-11-07T18:49:00Z</dcterms:created>
  <dcterms:modified xsi:type="dcterms:W3CDTF">2020-09-04T02:10:00Z</dcterms:modified>
</cp:coreProperties>
</file>